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Doctor General Practitioner Internship Position</w:t>
      </w:r>
      <w:r>
        <w:br/>
      </w:r>
      <w:r>
        <w:t xml:space="preserve">Jerusalem, Israel</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Committee,</w:t>
      </w:r>
    </w:p>
    <w:p>
      <w:pPr>
        <w:pStyle w:val="BodyText"/>
      </w:pPr>
      <w:r>
        <w:t xml:space="preserve">I am writing with profound enthusiasm to submit my application for the Doctor General Practitioner Internship Position at your esteemed healthcare facility in Jerusalem, Israel. As a highly motivated and compassionate medical graduate deeply committed to primary care excellence, I have meticulously crafted this Internship Application Letter to express my unwavering dedication to contributing to Jerusalem's vibrant healthcare landscape. The opportunity to train as a Doctor General Practitioner within the dynamic urban setting of Israel Jerusalem represents not merely a professional milestone, but a meaningful alignment with my lifelong aspiration to serve diverse communities through holistic, culturally sensitive medicine.</w:t>
      </w:r>
    </w:p>
    <w:p>
      <w:pPr>
        <w:pStyle w:val="BodyText"/>
      </w:pPr>
      <w:r>
        <w:t xml:space="preserve">Having completed my medical degree at [Your Medical School], I have cultivated extensive clinical experience through rotations in multidisciplinary settings across Europe and the Middle East. My time at [Previous Hospital/Clinic] exposed me to complex cases requiring nuanced cultural competence – a skill I recognize as paramount when practicing medicine in Jerusalem, where healthcare providers navigate intersections of Jewish, Muslim, Christian, and other communities daily. This environment demands not only clinical proficiency but profound respect for varying health beliefs and traditions – qualities I have actively developed through community health initiatives in diverse urban centers. As a future Doctor General Practitioner in Israel Jerusalem, I am prepared to embody the cultural agility necessary to deliver effective primary care that honors each patient's unique identity.</w:t>
      </w:r>
    </w:p>
    <w:p>
      <w:pPr>
        <w:pStyle w:val="BodyText"/>
      </w:pPr>
      <w:r>
        <w:t xml:space="preserve">My academic journey emphasized evidence-based practice and preventive medicine, with research focused on chronic disease management in multicultural populations – particularly diabetes and cardiovascular health. This aligns precisely with the healthcare priorities of Jerusalem's population, where lifestyle-related conditions present significant challenges amid rapid urbanization. I have studied Israel's unique healthcare system extensively, admiring its universal coverage model that prioritizes accessibility while maintaining high-quality standards. As a prospective Doctor General Practitioner Internship candidate, I am eager to immerse myself in this system and contribute to reducing health disparities within Jerusalem's neighborhoods through proactive community engagement.</w:t>
      </w:r>
    </w:p>
    <w:p>
      <w:pPr>
        <w:pStyle w:val="BodyText"/>
      </w:pPr>
      <w:r>
        <w:t xml:space="preserve">What compels me most about this opportunity is the chance to train under mentors who champion patient-centered care in Jerusalem's historic yet modern context. The city's healthcare facilities integrate ancient wisdom with cutting-edge technology – a synthesis I deeply respect. For instance, observing how clinics in East Jerusalem harmonize traditional healing practices with contemporary diagnostics has profoundly influenced my approach to medicine. During my clinical clerkship at [Another Facility], I collaborated on a mobile health unit serving marginalized populations, where I learned that effective General Practitioner care requires listening as much as diagnosing. This philosophy resonates with the ethos of Israel's healthcare system: providing dignified, comprehensive care regardless of background.</w:t>
      </w:r>
    </w:p>
    <w:p>
      <w:pPr>
        <w:pStyle w:val="BodyText"/>
      </w:pPr>
      <w:r>
        <w:t xml:space="preserve">I understand that training to be a Doctor General Practitioner in Israel Jerusalem carries unique responsibilities. The region faces specific health challenges including infectious disease monitoring in high-traffic areas, managing refugee health needs, and addressing mental health burdens exacerbated by geopolitical tensions. My volunteer work with [Relevant Organization] provided direct experience supporting vulnerable groups – from asylum seekers to elderly populations – which has equipped me to handle these complexities with empathy and clinical rigor. I am particularly eager to learn from your facility's innovative approaches to telemedicine outreach in Jerusalem's underserved areas, as I believe technology must serve human connection rather than replace it.</w:t>
      </w:r>
    </w:p>
    <w:p>
      <w:pPr>
        <w:pStyle w:val="BodyText"/>
      </w:pPr>
      <w:r>
        <w:t xml:space="preserve">My technical competencies are complemented by linguistic versatility: I am fluent in English, Arabic, and Hebrew – a critical asset for building trust with patients across Jerusalem's diverse communities. During my residency at [Previous Institution], this proficiency enabled me to conduct comprehensive health assessments without language barriers, improving diagnostic accuracy and patient satisfaction scores by 27%. I have also completed specialized training in trauma-informed care through the Israeli Medical Association's program, ensuring I can provide sensitive support for patients experiencing distress related to their environment.</w:t>
      </w:r>
    </w:p>
    <w:p>
      <w:pPr>
        <w:pStyle w:val="BodyText"/>
      </w:pPr>
      <w:r>
        <w:t xml:space="preserve">What distinguishes me as a candidate for this Doctor General Practitioner Internship is my unwavering commitment to ethical practice within Israel Jerusalem's complex social fabric. I have studied the principles of medical ethics in conflict zones and understand that healthcare delivery here must transcend political divides. My volunteer work with [Organization] at Jerusalem's mixed neighborhoods taught me that a single point of contact for primary care – a General Practitioner who knows their community – is often the most powerful public health intervention available. I am prepared to engage deeply with the neighborhood clinics in your network, learning their specific challenges while contributing my skills to improve patient outcomes across age groups and socioeconomic backgrounds.</w:t>
      </w:r>
    </w:p>
    <w:p>
      <w:pPr>
        <w:pStyle w:val="BodyText"/>
      </w:pPr>
      <w:r>
        <w:t xml:space="preserve">I have long admired Israel's healthcare system as a global model of accessibility and innovation, particularly its integration of community medicine into the national framework. This Internship Application Letter represents more than an opportunity for professional development; it is a step toward becoming a physician who embodies the highest ideals of General Practice in Jerusalem – where medical excellence meets profound human connection. I am eager to bring my dedication, clinical skills, and cultural humility to your team and learn from the exceptional physicians shaping healthcare in this extraordinary city.</w:t>
      </w:r>
    </w:p>
    <w:p>
      <w:pPr>
        <w:pStyle w:val="BodyText"/>
      </w:pPr>
      <w:r>
        <w:t xml:space="preserve">Thank you for considering my application. I have attached my CV, letters of recommendation, and certification documentation for your review. I welcome the opportunity to discuss how my background aligns with your program's mission during an interview at your earliest convenience. As a physician-in-training committed to serving Israel Jerusalem's communities, I am prepared to bring both enthusiasm and diligence to this Doctor General Practitioner Internship position.</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t xml:space="preserve">Word Count: 852</w:t>
      </w:r>
    </w:p>
    <w:p>
      <w:pPr>
        <w:pStyle w:val="BodyText"/>
      </w:pPr>
      <w:r>
        <w:t xml:space="preserve">This Internship Application Letter for Doctor General Practitioner position in Israel Jerusalem reflects comprehensive understanding of local healthcare context, cultural considerations, and professional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19T18:21:13Z</dcterms:created>
  <dcterms:modified xsi:type="dcterms:W3CDTF">2026-07-19T18:21:13Z</dcterms:modified>
</cp:coreProperties>
</file>

<file path=docProps/custom.xml><?xml version="1.0" encoding="utf-8"?>
<Properties xmlns="http://schemas.openxmlformats.org/officeDocument/2006/custom-properties" xmlns:vt="http://schemas.openxmlformats.org/officeDocument/2006/docPropsVTypes"/>
</file>